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2075CB06" w:rsidR="00677AC8" w:rsidRPr="0079198D" w:rsidRDefault="007A13C3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>
        <w:rPr>
          <w:rFonts w:eastAsia="Times New Roman" w:cs="Times New Roman"/>
          <w:b/>
          <w:bCs/>
          <w:sz w:val="36"/>
          <w:szCs w:val="36"/>
          <w:lang w:eastAsia="zh-CN"/>
        </w:rPr>
        <w:t>Alex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7B5460CC" w14:textId="1883F968" w:rsidR="005057F3" w:rsidRDefault="007A13C3" w:rsidP="0004590B">
      <w:pPr>
        <w:spacing w:after="0"/>
        <w:jc w:val="center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</w:t>
      </w:r>
      <w:r w:rsidR="00DB29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@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usc</w:t>
      </w:r>
      <w:r w:rsidR="00DB29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edu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ithub.com/rrrrr4788</w:t>
      </w:r>
      <w:r w:rsidR="0004590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04590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inkedin.com/in/haozhe-zhang | haozhe-zhang.herokuapp.com</w:t>
      </w:r>
    </w:p>
    <w:p w14:paraId="1A03BE7C" w14:textId="77777777" w:rsidR="00BB0DDD" w:rsidRPr="0004590B" w:rsidRDefault="00BB0DDD" w:rsidP="0004590B">
      <w:pPr>
        <w:spacing w:after="0"/>
        <w:jc w:val="center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</w:p>
    <w:p w14:paraId="726967E6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Microsoft YaHei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DB4C360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E61E76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Microsoft YaHei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4BC66E1" w14:textId="0F80643A" w:rsidR="00FB31B0" w:rsidRDefault="00FB31B0" w:rsidP="00677AC8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Frontend Dev</w:t>
      </w:r>
      <w:r w:rsidR="0007608C">
        <w:rPr>
          <w:rFonts w:eastAsia="Microsoft YaHei" w:cs="Times New Roman"/>
          <w:b/>
          <w:bCs/>
          <w:sz w:val="20"/>
          <w:szCs w:val="20"/>
          <w:lang w:eastAsia="zh-CN"/>
        </w:rPr>
        <w:t xml:space="preserve">: 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JavaScript/TypeScript, HTML, CSS/Less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>/Tailwind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, React</w:t>
      </w:r>
      <w:r w:rsidR="0007608C">
        <w:rPr>
          <w:rFonts w:eastAsia="Microsoft YaHei" w:cs="Times New Roman"/>
          <w:sz w:val="20"/>
          <w:szCs w:val="20"/>
          <w:lang w:eastAsia="zh-CN"/>
        </w:rPr>
        <w:t>, Redux/MobX,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lang w:eastAsia="zh-CN"/>
        </w:rPr>
        <w:t xml:space="preserve">Vite, </w:t>
      </w:r>
      <w:r w:rsidRPr="00677AC8">
        <w:rPr>
          <w:rFonts w:eastAsia="Microsoft YaHei" w:cs="Times New Roman"/>
          <w:sz w:val="20"/>
          <w:szCs w:val="20"/>
          <w:lang w:eastAsia="zh-CN"/>
        </w:rPr>
        <w:t>React Native</w:t>
      </w:r>
    </w:p>
    <w:p w14:paraId="2926E630" w14:textId="7A9BA203" w:rsidR="0007608C" w:rsidRPr="00FB31B0" w:rsidRDefault="00FB31B0" w:rsidP="006832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FB31B0">
        <w:rPr>
          <w:rFonts w:eastAsia="Microsoft YaHei" w:cs="Times New Roman"/>
          <w:b/>
          <w:bCs/>
          <w:sz w:val="20"/>
          <w:szCs w:val="20"/>
          <w:lang w:eastAsia="zh-CN"/>
        </w:rPr>
        <w:t>Backend Dev</w:t>
      </w:r>
      <w:r>
        <w:rPr>
          <w:rFonts w:eastAsia="Microsoft YaHei" w:cs="Times New Roman"/>
          <w:sz w:val="20"/>
          <w:szCs w:val="20"/>
          <w:lang w:eastAsia="zh-CN"/>
        </w:rPr>
        <w:t xml:space="preserve">: 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>Node</w:t>
      </w:r>
      <w:r w:rsidR="0007608C">
        <w:rPr>
          <w:rFonts w:eastAsia="Microsoft YaHei" w:cs="Times New Roman"/>
          <w:sz w:val="20"/>
          <w:szCs w:val="20"/>
          <w:lang w:eastAsia="zh-CN"/>
        </w:rPr>
        <w:t>/NestJs/Egg.js</w:t>
      </w:r>
      <w:r w:rsidR="00683293" w:rsidRPr="00677AC8">
        <w:rPr>
          <w:rFonts w:eastAsia="Microsoft YaHei" w:cs="Times New Roman"/>
          <w:sz w:val="20"/>
          <w:szCs w:val="20"/>
          <w:lang w:eastAsia="zh-CN"/>
        </w:rPr>
        <w:t>, Python</w:t>
      </w:r>
      <w:r w:rsidR="0007608C"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J</w:t>
      </w:r>
      <w:r w:rsidR="0007608C">
        <w:rPr>
          <w:rFonts w:eastAsia="Microsoft YaHei" w:cs="Times New Roman"/>
          <w:sz w:val="20"/>
          <w:szCs w:val="20"/>
          <w:lang w:eastAsia="zh-CN"/>
        </w:rPr>
        <w:t>ava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07608C">
        <w:rPr>
          <w:rFonts w:eastAsia="Microsoft YaHei" w:cs="Times New Roman"/>
          <w:sz w:val="20"/>
          <w:szCs w:val="20"/>
          <w:lang w:eastAsia="zh-CN"/>
        </w:rPr>
        <w:t>Spring Boot</w:t>
      </w:r>
      <w:r>
        <w:rPr>
          <w:rFonts w:eastAsia="Microsoft YaHei" w:cs="Times New Roman"/>
          <w:sz w:val="20"/>
          <w:szCs w:val="20"/>
          <w:lang w:eastAsia="zh-CN"/>
        </w:rPr>
        <w:t xml:space="preserve"> </w:t>
      </w:r>
      <w:r w:rsidR="00683293">
        <w:rPr>
          <w:rFonts w:eastAsia="Microsoft YaHei" w:cs="Times New Roman"/>
          <w:sz w:val="20"/>
          <w:szCs w:val="20"/>
          <w:lang w:eastAsia="zh-CN"/>
        </w:rPr>
        <w:tab/>
      </w:r>
      <w:r w:rsidR="00683293">
        <w:rPr>
          <w:rFonts w:eastAsia="Microsoft YaHei" w:cs="Times New Roman"/>
          <w:b/>
          <w:bCs/>
          <w:sz w:val="20"/>
          <w:szCs w:val="20"/>
          <w:lang w:eastAsia="zh-CN"/>
        </w:rPr>
        <w:t>Databases</w:t>
      </w:r>
      <w:r w:rsidR="00683293" w:rsidRPr="00677AC8">
        <w:rPr>
          <w:rFonts w:eastAsia="Microsoft YaHei" w:cs="Times New Roman"/>
          <w:sz w:val="20"/>
          <w:szCs w:val="20"/>
          <w:lang w:eastAsia="zh-CN"/>
        </w:rPr>
        <w:t>:</w:t>
      </w:r>
      <w:r w:rsidR="00683293">
        <w:rPr>
          <w:rFonts w:eastAsia="Microsoft YaHei" w:cs="Times New Roman"/>
          <w:sz w:val="20"/>
          <w:szCs w:val="20"/>
          <w:lang w:eastAsia="zh-CN"/>
        </w:rPr>
        <w:t xml:space="preserve"> SQL,</w:t>
      </w:r>
      <w:r w:rsidR="00683293" w:rsidRPr="00677AC8">
        <w:rPr>
          <w:rFonts w:eastAsia="Microsoft YaHei" w:cs="Times New Roman"/>
          <w:sz w:val="20"/>
          <w:szCs w:val="20"/>
          <w:lang w:eastAsia="zh-CN"/>
        </w:rPr>
        <w:t xml:space="preserve"> Firebase</w:t>
      </w:r>
      <w:r w:rsidR="00683293">
        <w:rPr>
          <w:rFonts w:eastAsia="Microsoft YaHei" w:cs="Times New Roman"/>
          <w:sz w:val="20"/>
          <w:szCs w:val="20"/>
          <w:lang w:eastAsia="zh-CN"/>
        </w:rPr>
        <w:t>, MongoDB, Hibernate, Sequelize</w:t>
      </w:r>
    </w:p>
    <w:p w14:paraId="5073603B" w14:textId="4169B18E" w:rsidR="00677AC8" w:rsidRPr="00677AC8" w:rsidRDefault="00677AC8" w:rsidP="00677AC8">
      <w:pPr>
        <w:spacing w:after="0"/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CD6D2E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WORK</w:t>
      </w:r>
      <w:r w:rsidRPr="00677AC8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</w:t>
      </w: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  <w:r w:rsidR="00CD6D2E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S</w:t>
      </w:r>
    </w:p>
    <w:p w14:paraId="7EEE103F" w14:textId="6AFC548F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52599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70EEFD20" w14:textId="0CF60733" w:rsidR="00FF2E59" w:rsidRPr="00677AC8" w:rsidRDefault="00FF2E59" w:rsidP="005253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="0052534B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="0052534B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chlumberger-Doll Research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138D07E5" w14:textId="407CDC56" w:rsidR="00AE0C47" w:rsidRDefault="00AE0C4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a backend management module with </w:t>
      </w:r>
      <w:r w:rsidRPr="00AE0C4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monitor the current status of company’s visualization platform.</w:t>
      </w:r>
    </w:p>
    <w:p w14:paraId="21614869" w14:textId="32E4EE0C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Logplot with </w:t>
      </w:r>
      <w:r w:rsidR="008E5F0C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GeoToolkit </w:t>
      </w:r>
      <w:r w:rsidR="003425DA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r w:rsidR="004106B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unit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052FAD6D" w:rsidR="00B04D48" w:rsidRPr="00677AC8" w:rsidRDefault="00B04D48" w:rsidP="003A6595">
      <w:pPr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C1036C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r w:rsidR="00C103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0801FF1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he web</w:t>
      </w:r>
      <w:r w:rsidR="009758C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site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or </w:t>
      </w:r>
      <w:r w:rsidR="00B775A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Sloth Journey </w:t>
      </w:r>
      <w:r w:rsidR="009758C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FT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n Heroku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reating a profit of </w:t>
      </w:r>
      <w:r w:rsidR="00954B3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10 thousand</w:t>
      </w:r>
      <w:r w:rsidR="0061795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CD6D2E" w:rsidP="00A96CD6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1D2E22F" w:rsidR="00677AC8" w:rsidRPr="00677AC8" w:rsidRDefault="00677AC8" w:rsidP="00B7333F">
      <w:pPr>
        <w:tabs>
          <w:tab w:val="right" w:pos="1098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Intern </w:t>
      </w:r>
      <w:r w:rsidR="00575EEC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&amp; 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Intern </w:t>
      </w:r>
      <w:r w:rsidR="00575EEC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Interviewer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|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Department of </w:t>
      </w:r>
      <w:r w:rsidR="00A3185A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Microsoft YaHei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2E14F5FE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or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IUI 13’s </w:t>
      </w:r>
      <w:r w:rsidR="00750CD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home.miui.com) 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184B2B"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2534B" w:rsidRP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Tailwind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adjusted visual effects to match the demartment’s changing expectations and helped increment MIUI’s monthly active users by </w:t>
      </w:r>
      <w:r w:rsidR="0052534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100 million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52DDC59" w14:textId="7AA7E19E" w:rsidR="0052534B" w:rsidRDefault="0052534B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operations team’s work efficiency by developing splashscreen and product library management modules for Xiaomi Community’s backend with React to enable automated splashscreen and product management. 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-Sequeliz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tc.</w:t>
      </w:r>
    </w:p>
    <w:p w14:paraId="0585C5E6" w14:textId="03ECCA2E" w:rsidR="00EC0140" w:rsidRPr="0052534B" w:rsidRDefault="004940D6" w:rsidP="0052534B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44965745" w:rsidR="00575EEC" w:rsidRPr="00677AC8" w:rsidRDefault="00575EEC" w:rsidP="00F23DFA">
      <w:pPr>
        <w:tabs>
          <w:tab w:val="right" w:pos="1044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|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Alibaba Cloud Utility Products Business Unit</w:t>
      </w:r>
      <w:r w:rsidR="003E47C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39E3CF40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xpanded the functionality and improved the usability of Alibaba Cloud by implementing new features, varying from constructing the Advanced Features page of VPC to carrying out the VSwitch change-of-binding module of VRouter-Table</w:t>
      </w:r>
      <w:r w:rsidR="00D23E0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reating an indirect increase in revenue of </w:t>
      </w:r>
      <w:r w:rsidR="00D23E0D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0.2 mill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F6307E1" w14:textId="7392A31D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 order to enhance the efficiency and </w:t>
      </w:r>
      <w:r w:rsidR="00D836C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roughput of large frontend development teams.</w:t>
      </w:r>
    </w:p>
    <w:p w14:paraId="05320C19" w14:textId="5DE74A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rove the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new employees 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raining efficiency by </w:t>
      </w:r>
      <w:r w:rsidR="00954B3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0%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CD6D2E" w:rsidP="00677AC8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CD6D2E" w:rsidP="00677AC8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r w:rsidR="00677AC8" w:rsidRPr="00677AC8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plied Firestore to store facial expression data uploaded every 100 frames for further facial expression analyses.</w:t>
      </w:r>
    </w:p>
    <w:p w14:paraId="17B69B16" w14:textId="6E74CCD5" w:rsidR="00677AC8" w:rsidRPr="00677AC8" w:rsidRDefault="00CD6D2E" w:rsidP="00EA311E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r w:rsidR="00677AC8" w:rsidRPr="00677AC8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targeted to the general public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0BC8A" w14:textId="77777777" w:rsidR="00027F7C" w:rsidRDefault="00027F7C" w:rsidP="003263C3">
      <w:pPr>
        <w:spacing w:after="0" w:line="240" w:lineRule="auto"/>
      </w:pPr>
      <w:r>
        <w:separator/>
      </w:r>
    </w:p>
  </w:endnote>
  <w:endnote w:type="continuationSeparator" w:id="0">
    <w:p w14:paraId="06E74AAF" w14:textId="77777777" w:rsidR="00027F7C" w:rsidRDefault="00027F7C" w:rsidP="003263C3">
      <w:pPr>
        <w:spacing w:after="0" w:line="240" w:lineRule="auto"/>
      </w:pPr>
      <w:r>
        <w:continuationSeparator/>
      </w:r>
    </w:p>
  </w:endnote>
  <w:endnote w:type="continuationNotice" w:id="1">
    <w:p w14:paraId="24342508" w14:textId="77777777" w:rsidR="00027F7C" w:rsidRDefault="00027F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4FA2A" w14:textId="77777777" w:rsidR="00027F7C" w:rsidRDefault="00027F7C" w:rsidP="003263C3">
      <w:pPr>
        <w:spacing w:after="0" w:line="240" w:lineRule="auto"/>
      </w:pPr>
      <w:r>
        <w:separator/>
      </w:r>
    </w:p>
  </w:footnote>
  <w:footnote w:type="continuationSeparator" w:id="0">
    <w:p w14:paraId="3B5EAC16" w14:textId="77777777" w:rsidR="00027F7C" w:rsidRDefault="00027F7C" w:rsidP="003263C3">
      <w:pPr>
        <w:spacing w:after="0" w:line="240" w:lineRule="auto"/>
      </w:pPr>
      <w:r>
        <w:continuationSeparator/>
      </w:r>
    </w:p>
  </w:footnote>
  <w:footnote w:type="continuationNotice" w:id="1">
    <w:p w14:paraId="2AF34466" w14:textId="77777777" w:rsidR="00027F7C" w:rsidRDefault="00027F7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oFAGfCGIw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27F7C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4590B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7608C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635C0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2534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22426"/>
    <w:rsid w:val="00425962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17D7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34B"/>
    <w:rsid w:val="0052599A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3293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593B"/>
    <w:rsid w:val="007867A2"/>
    <w:rsid w:val="0079198D"/>
    <w:rsid w:val="0079323E"/>
    <w:rsid w:val="00793C05"/>
    <w:rsid w:val="00797324"/>
    <w:rsid w:val="007A07BC"/>
    <w:rsid w:val="007A0C07"/>
    <w:rsid w:val="007A13C3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54B3B"/>
    <w:rsid w:val="00961BE3"/>
    <w:rsid w:val="009627EA"/>
    <w:rsid w:val="009661B1"/>
    <w:rsid w:val="00966D05"/>
    <w:rsid w:val="00967A3C"/>
    <w:rsid w:val="009758C5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6905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0DDD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D6D2E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3E0D"/>
    <w:rsid w:val="00D27266"/>
    <w:rsid w:val="00D27784"/>
    <w:rsid w:val="00D319D0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07ABE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31B0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8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3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5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3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7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8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1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7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8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5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22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1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1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1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9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14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8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9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1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8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3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0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27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15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8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7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7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0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8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1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3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28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5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6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07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86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5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7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2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92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2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34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23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7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33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26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9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9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4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06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9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9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70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6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9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9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4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9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9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6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3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32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3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02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7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3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0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5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1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72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61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0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99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9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12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32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9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90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36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2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0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63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8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4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44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ppd.ufl.edu/projects/2019-20-projects/ptp-strategy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12</TotalTime>
  <Pages>1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33</cp:revision>
  <cp:lastPrinted>2022-11-07T06:52:00Z</cp:lastPrinted>
  <dcterms:created xsi:type="dcterms:W3CDTF">2021-08-01T03:29:00Z</dcterms:created>
  <dcterms:modified xsi:type="dcterms:W3CDTF">2022-11-07T06:53:00Z</dcterms:modified>
</cp:coreProperties>
</file>